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even" r:id="rId8"/>
          <w:headerReference w:type="default" r:id="rId9"/>
          <w:footerReference w:type="even" r:id="rId10"/>
          <w:footerReference w:type="default" r:id="rId11"/>
          <w:headerReference w:type="first" r:id="rId12"/>
          <w:footerReference w:type="first" r:id="rId13"/>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5"/>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6"/>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7"/>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8"/>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9"/>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17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20"/>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21"/>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2"/>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23"/>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6CD22" w14:textId="77777777" w:rsidR="004D722F" w:rsidRDefault="004D722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632E4" w14:textId="77777777" w:rsidR="004D722F" w:rsidRDefault="004D722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1D90C" w14:textId="77777777" w:rsidR="004D722F" w:rsidRDefault="004D722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3835F" w14:textId="77777777" w:rsidR="004D722F" w:rsidRDefault="004D722F">
    <w:pPr>
      <w:pStyle w:val="a3"/>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w:t>
    </w:r>
    <w:bookmarkStart w:id="0" w:name="_GoBack"/>
    <w:bookmarkEnd w:id="0"/>
    <w:r w:rsidRPr="00762A26">
      <w:rPr>
        <w:rFonts w:hint="eastAsia"/>
        <w:spacing w:val="360"/>
        <w:kern w:val="0"/>
        <w:sz w:val="24"/>
        <w:szCs w:val="24"/>
        <w:fitText w:val="3120" w:id="-1531782400"/>
      </w:rPr>
      <w:t>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762A26"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762A26"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762A26"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762A26"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762A26"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1EDE0" w14:textId="77777777" w:rsidR="00C90F8C" w:rsidRDefault="00C90F8C">
    <w:pPr>
      <w:pStyle w:val="a3"/>
    </w:pPr>
    <w:r>
      <w:rPr>
        <w:rFonts w:hint="eastAsia"/>
      </w:rPr>
      <w:t>（様式２）</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762A26"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658AB050"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762A26"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08260E1D"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762A26"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7A303A31"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762A26"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762A26"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7777777"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0</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762A26"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9176D31" w14:textId="77777777"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4108">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73DCF"/>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92428"/>
    <w:rsid w:val="002B581F"/>
    <w:rsid w:val="002B658F"/>
    <w:rsid w:val="002B66D0"/>
    <w:rsid w:val="002C10EF"/>
    <w:rsid w:val="002D2E35"/>
    <w:rsid w:val="002E289C"/>
    <w:rsid w:val="002F5E9B"/>
    <w:rsid w:val="00302D0C"/>
    <w:rsid w:val="00313228"/>
    <w:rsid w:val="003178B0"/>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62A26"/>
    <w:rsid w:val="00787C26"/>
    <w:rsid w:val="007D178E"/>
    <w:rsid w:val="007D541C"/>
    <w:rsid w:val="007E3C90"/>
    <w:rsid w:val="007F7372"/>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14F9E"/>
    <w:rsid w:val="00B40642"/>
    <w:rsid w:val="00B40D27"/>
    <w:rsid w:val="00B50BB4"/>
    <w:rsid w:val="00B6068C"/>
    <w:rsid w:val="00B934E8"/>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62E9A"/>
    <w:rsid w:val="00F65DC8"/>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108">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清水　悠史</cp:lastModifiedBy>
  <cp:revision>70</cp:revision>
  <cp:lastPrinted>2020-05-21T07:26:00Z</cp:lastPrinted>
  <dcterms:created xsi:type="dcterms:W3CDTF">2018-05-31T07:57:00Z</dcterms:created>
  <dcterms:modified xsi:type="dcterms:W3CDTF">2022-04-25T08:13:00Z</dcterms:modified>
</cp:coreProperties>
</file>